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AB099" w14:textId="77777777" w:rsidR="00CE0129" w:rsidRPr="00CE0129" w:rsidRDefault="00CE0129" w:rsidP="00CE012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0129">
        <w:rPr>
          <w:rFonts w:ascii="Times New Roman" w:hAnsi="Times New Roman" w:cs="Times New Roman"/>
          <w:b/>
          <w:bCs/>
          <w:sz w:val="24"/>
          <w:szCs w:val="24"/>
        </w:rPr>
        <w:t>Module 5: Assignment 2 User Authentication</w:t>
      </w:r>
    </w:p>
    <w:p w14:paraId="62409EB9" w14:textId="22533C3D" w:rsidR="00CE0129" w:rsidRDefault="00CE0129" w:rsidP="00CE012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Sai Mrunaal </w:t>
      </w:r>
      <w:proofErr w:type="spellStart"/>
      <w:r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64160662" w14:textId="77777777" w:rsidR="00CE0129" w:rsidRDefault="00CE0129" w:rsidP="00CE012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3BFFBC03" w14:textId="267081C4" w:rsidR="00CE0129" w:rsidRDefault="00CE0129" w:rsidP="00CE0129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0</w:t>
      </w:r>
      <w:r w:rsidR="002B1D21">
        <w:rPr>
          <w:rFonts w:ascii="Times New Roman" w:hAnsi="Times New Roman" w:cs="Times New Roman"/>
          <w:sz w:val="24"/>
          <w:szCs w:val="24"/>
          <w:lang w:val="en-BB"/>
        </w:rPr>
        <w:t>5</w:t>
      </w:r>
      <w:r>
        <w:rPr>
          <w:rFonts w:ascii="Times New Roman" w:hAnsi="Times New Roman" w:cs="Times New Roman"/>
          <w:sz w:val="24"/>
          <w:szCs w:val="24"/>
        </w:rPr>
        <w:t>-2022</w:t>
      </w:r>
    </w:p>
    <w:p w14:paraId="468A1A6D" w14:textId="11007937" w:rsidR="000A6A15" w:rsidRDefault="00000000"/>
    <w:p w14:paraId="5A36F84A" w14:textId="09E00966" w:rsidR="00CE0129" w:rsidRDefault="00CE0129"/>
    <w:p w14:paraId="72D551B6" w14:textId="7CACB424" w:rsidR="00CE0129" w:rsidRDefault="00CE0129"/>
    <w:p w14:paraId="0887C131" w14:textId="5B0B2EDE" w:rsidR="00CE0129" w:rsidRDefault="00CE0129"/>
    <w:p w14:paraId="5711F215" w14:textId="6680FDFF" w:rsidR="00CE0129" w:rsidRDefault="00CE0129"/>
    <w:p w14:paraId="7D9D0ED4" w14:textId="0D4ECA23" w:rsidR="00CE0129" w:rsidRDefault="00CE0129"/>
    <w:p w14:paraId="22AD6294" w14:textId="70AB94A4" w:rsidR="00CE0129" w:rsidRDefault="00CE0129"/>
    <w:p w14:paraId="01723F5C" w14:textId="16F54F91" w:rsidR="00CE0129" w:rsidRDefault="00CE0129"/>
    <w:p w14:paraId="0132BB14" w14:textId="6109890E" w:rsidR="00CE0129" w:rsidRDefault="00CE012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</w:p>
    <w:p w14:paraId="45DBD7FF" w14:textId="1DFA196C" w:rsidR="000D42CA" w:rsidRDefault="000D42C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</w:p>
    <w:p w14:paraId="1EADF829" w14:textId="13161204" w:rsidR="000D42CA" w:rsidRDefault="000D42C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</w:p>
    <w:p w14:paraId="50BDE41E" w14:textId="77777777" w:rsidR="000D42CA" w:rsidRDefault="000D42CA"/>
    <w:p w14:paraId="2F96F767" w14:textId="4D9DFAC7" w:rsidR="00CE0129" w:rsidRDefault="00CE0129"/>
    <w:p w14:paraId="40AA8A02" w14:textId="697D4B7C" w:rsidR="00CE0129" w:rsidRDefault="00CE0129"/>
    <w:p w14:paraId="06C5CF4F" w14:textId="6DAEB574" w:rsidR="00CE0129" w:rsidRDefault="00CE0129"/>
    <w:p w14:paraId="62742657" w14:textId="1CEFB38C" w:rsidR="00CE0129" w:rsidRDefault="00CE0129"/>
    <w:p w14:paraId="32C7B077" w14:textId="31C99E52" w:rsidR="00CE0129" w:rsidRDefault="00CE0129"/>
    <w:p w14:paraId="1ECB8882" w14:textId="0140991B" w:rsidR="00CE0129" w:rsidRDefault="00CE0129"/>
    <w:p w14:paraId="263E44ED" w14:textId="3DE700B4" w:rsidR="00CE0129" w:rsidRDefault="00CE0129"/>
    <w:p w14:paraId="6212DF1B" w14:textId="0905EB93" w:rsidR="00CE0129" w:rsidRDefault="00CE0129"/>
    <w:p w14:paraId="432B14EF" w14:textId="66CEE6F2" w:rsidR="00CE0129" w:rsidRDefault="00CE0129"/>
    <w:p w14:paraId="2A7EAEC0" w14:textId="5902D79C" w:rsidR="00CE0129" w:rsidRDefault="00CE0129"/>
    <w:p w14:paraId="5D167009" w14:textId="40D4E67B" w:rsidR="00CE0129" w:rsidRDefault="00CE0129"/>
    <w:p w14:paraId="429AD506" w14:textId="48EB26F0" w:rsidR="00CE0129" w:rsidRDefault="00CE0129"/>
    <w:p w14:paraId="0041A447" w14:textId="7147D829" w:rsidR="00CE0129" w:rsidRDefault="00CE0129"/>
    <w:p w14:paraId="6AF9F0F8" w14:textId="119E5355" w:rsidR="00CE0129" w:rsidRDefault="00CE0129"/>
    <w:p w14:paraId="01EF9376" w14:textId="4B3F9436" w:rsidR="00CE0129" w:rsidRDefault="00CE0129" w:rsidP="00CE01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E0129">
        <w:rPr>
          <w:rFonts w:ascii="Times New Roman" w:hAnsi="Times New Roman" w:cs="Times New Roman"/>
          <w:sz w:val="24"/>
          <w:szCs w:val="24"/>
        </w:rPr>
        <w:t>User Password is not encrypt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125AE90" w14:textId="44F56358" w:rsidR="00CE0129" w:rsidRDefault="00CE0129" w:rsidP="00CE012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database:</w:t>
      </w:r>
    </w:p>
    <w:p w14:paraId="14F10FB9" w14:textId="4513C5EC" w:rsidR="00CE0129" w:rsidRDefault="00CE0129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tring:</w:t>
      </w:r>
    </w:p>
    <w:p w14:paraId="229CC102" w14:textId="471CB086" w:rsidR="00CE0129" w:rsidRDefault="00CE0129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E012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CFBD1E1" wp14:editId="0E289162">
            <wp:extent cx="5731510" cy="25152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CF18D" w14:textId="2F86B982" w:rsidR="007011C1" w:rsidRDefault="007011C1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uccessful:</w:t>
      </w:r>
    </w:p>
    <w:p w14:paraId="42FAD3B1" w14:textId="47EE7E99" w:rsidR="00CE0129" w:rsidRDefault="007011C1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011C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072F58C" wp14:editId="7D9B3A68">
            <wp:extent cx="5731510" cy="2771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B9C8F" w14:textId="5831DFC8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62E097" w14:textId="484EA7AB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832869" w14:textId="1EB1FD18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D4736FF" w14:textId="20158DBC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1CCF404" w14:textId="3EBA2980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D6EA7F" w14:textId="1285E5CD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ST 5 users:</w:t>
      </w:r>
    </w:p>
    <w:p w14:paraId="1A3B3D81" w14:textId="2B0A5CF1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281C6AB" wp14:editId="759961D2">
            <wp:extent cx="4728361" cy="256429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6700" cy="2574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C5C32" w14:textId="1B8085B2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A3E9A69" wp14:editId="5F25C3D9">
            <wp:extent cx="4728210" cy="250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3817" cy="251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5B171" w14:textId="4351F953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09D315D" wp14:editId="6CA800A2">
            <wp:extent cx="4798647" cy="25742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6728" cy="257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6C6A2" w14:textId="6515CF35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6371B1F3" wp14:editId="2C9701D8">
            <wp:extent cx="4870174" cy="2628793"/>
            <wp:effectExtent l="0" t="0" r="698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9748" cy="263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B17DF" w14:textId="6652A9EB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D766916" wp14:editId="604F8949">
            <wp:extent cx="4909930" cy="2614894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9073" cy="261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D9037" w14:textId="5D6BE694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T users:</w:t>
      </w:r>
    </w:p>
    <w:p w14:paraId="0F799562" w14:textId="452EF6DF" w:rsidR="00B72BA3" w:rsidRDefault="00B72BA3" w:rsidP="00CE0129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72BA3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9F1BD64" wp14:editId="442157B1">
            <wp:extent cx="4810539" cy="2792202"/>
            <wp:effectExtent l="0" t="0" r="952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3718" cy="279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AB78" w14:textId="198B0B72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t>Database in Mongo Atlas:</w:t>
      </w:r>
    </w:p>
    <w:p w14:paraId="0642C100" w14:textId="0CA0E30C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2B1D21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08B59EE4" wp14:editId="6E56A265">
            <wp:extent cx="5731510" cy="2529840"/>
            <wp:effectExtent l="0" t="0" r="254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FBA2" w14:textId="54794AC2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4C35C506" w14:textId="45D45B22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EB90D07" w14:textId="1C35B20B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52FC0412" w14:textId="29350999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2BDEB00" w14:textId="7AED5695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E1F8E6E" w14:textId="1BA81F5A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1BC7903F" w14:textId="51F57E7A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5201F3FF" w14:textId="2FFA6A22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34C674CB" w14:textId="3C7B4C70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61304378" w14:textId="13994A2F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ABF9CA7" w14:textId="23E9999F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53B7326A" w14:textId="3615FB8D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04603169" w14:textId="79542CCF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2D47ECB9" w14:textId="3B5141DC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375867CB" w14:textId="5592AC8A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6F20325" w14:textId="77777777" w:rsidR="002B1D21" w:rsidRP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2D47B777" w14:textId="77777777" w:rsidR="00F474C4" w:rsidRPr="00F474C4" w:rsidRDefault="00F474C4" w:rsidP="00F474C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474C4">
        <w:rPr>
          <w:rFonts w:ascii="Times New Roman" w:hAnsi="Times New Roman" w:cs="Times New Roman"/>
          <w:sz w:val="24"/>
          <w:szCs w:val="24"/>
        </w:rPr>
        <w:lastRenderedPageBreak/>
        <w:t>User Password is Encrypted</w:t>
      </w:r>
    </w:p>
    <w:p w14:paraId="6AA33824" w14:textId="5E1A2D46" w:rsidR="00F474C4" w:rsidRDefault="00F474C4" w:rsidP="00F474C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database:</w:t>
      </w:r>
    </w:p>
    <w:p w14:paraId="12ADA562" w14:textId="77777777" w:rsidR="00F474C4" w:rsidRDefault="00F474C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tring:</w:t>
      </w:r>
    </w:p>
    <w:p w14:paraId="2AAE4E16" w14:textId="077A3DA3" w:rsidR="00F474C4" w:rsidRPr="00C85958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E34A3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79B490D" wp14:editId="662DBD82">
            <wp:extent cx="5731510" cy="12388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65F48" w14:textId="77777777" w:rsidR="00F474C4" w:rsidRDefault="00F474C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uccessful:</w:t>
      </w:r>
    </w:p>
    <w:p w14:paraId="35B23D53" w14:textId="444FC4C5" w:rsidR="00F474C4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34A3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33C9654" wp14:editId="47984DFF">
            <wp:extent cx="5731510" cy="359981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F7B41" w14:textId="05784FE6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9DD197" w14:textId="087E800D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31F4D" w14:textId="2AD4D019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02420" w14:textId="54B6BFAF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E4712C" w14:textId="4A5A95D6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330DDC" w14:textId="77777777" w:rsidR="00C85958" w:rsidRDefault="00C85958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76D3C2" w14:textId="78FE9000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User signup:</w:t>
      </w:r>
    </w:p>
    <w:p w14:paraId="4F47C8A6" w14:textId="42749BA9" w:rsidR="00E34A3B" w:rsidRDefault="00E34A3B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34A3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46D3297" wp14:editId="1A4B4337">
            <wp:extent cx="4436301" cy="2545492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57546" cy="255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6A41" w14:textId="3BEB615A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3C321B10" wp14:editId="5AD292D5">
            <wp:extent cx="4442791" cy="256250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56633" cy="257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9867" w14:textId="592E5FCD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1C1E7281" wp14:editId="6C88DA5F">
            <wp:extent cx="4462670" cy="2570509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77723" cy="257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E2DE3" w14:textId="17D34551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1F1704D4" w14:textId="1D297C73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drawing>
          <wp:inline distT="0" distB="0" distL="0" distR="0" wp14:anchorId="3EE66243" wp14:editId="1B72C62D">
            <wp:extent cx="4696097" cy="2702363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01739" cy="2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801EC" w14:textId="545E5C29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14AD0E35" wp14:editId="3C234738">
            <wp:extent cx="4753233" cy="2739455"/>
            <wp:effectExtent l="0" t="0" r="9525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3157" cy="274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802A" w14:textId="51FB9AFB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3C757337" w14:textId="00D1CB44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0B6FB1B8" w14:textId="5701944B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2A2EC47" w14:textId="6F4F5F05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52FD2D24" w14:textId="55B98E53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4A95F499" w14:textId="75D56161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1605B13D" w14:textId="736D3352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3F56B98A" w14:textId="7D18BA92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38BA7245" w14:textId="30C72AFB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t>Get All Users:</w:t>
      </w:r>
    </w:p>
    <w:p w14:paraId="63C8BAAB" w14:textId="1B2301E4" w:rsid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290C4C3D" wp14:editId="49EB3CC5">
            <wp:extent cx="5731510" cy="309308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F8732" w14:textId="77777777" w:rsidR="004245E4" w:rsidRPr="004245E4" w:rsidRDefault="004245E4" w:rsidP="00F474C4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</w:p>
    <w:p w14:paraId="75581058" w14:textId="1A7769E0" w:rsidR="00F474C4" w:rsidRPr="008C39BB" w:rsidRDefault="008C39BB" w:rsidP="008C39BB">
      <w:pPr>
        <w:spacing w:line="36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8C39BB">
        <w:rPr>
          <w:rFonts w:ascii="Times New Roman" w:hAnsi="Times New Roman" w:cs="Times New Roman"/>
          <w:b/>
          <w:bCs/>
          <w:sz w:val="24"/>
          <w:szCs w:val="24"/>
          <w:lang w:val="en-BB"/>
        </w:rPr>
        <w:t>User login:</w:t>
      </w:r>
    </w:p>
    <w:p w14:paraId="722584AC" w14:textId="60873512" w:rsidR="008C39BB" w:rsidRDefault="008C39BB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8C39BB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58A7F1A6" wp14:editId="44CE8B9C">
            <wp:extent cx="5417389" cy="311923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7733" cy="313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D5C5" w14:textId="4F5E64FF" w:rsidR="004245E4" w:rsidRDefault="004245E4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sz w:val="24"/>
          <w:szCs w:val="24"/>
          <w:lang w:val="en-BB"/>
        </w:rPr>
        <w:lastRenderedPageBreak/>
        <w:drawing>
          <wp:inline distT="0" distB="0" distL="0" distR="0" wp14:anchorId="2A08E2A4" wp14:editId="31A143C3">
            <wp:extent cx="4609283" cy="2658533"/>
            <wp:effectExtent l="0" t="0" r="127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26443" cy="266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56838" w14:textId="2664292C" w:rsidR="004245E4" w:rsidRDefault="004245E4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07E6F42B" wp14:editId="4D773EB7">
            <wp:extent cx="4622800" cy="2682208"/>
            <wp:effectExtent l="0" t="0" r="635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37477" cy="269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C4942" w14:textId="12B16423" w:rsidR="004245E4" w:rsidRDefault="004245E4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2C4D1EC0" wp14:editId="799CE6BD">
            <wp:extent cx="4724400" cy="27882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29450" cy="279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5374" w14:textId="3B3012C0" w:rsidR="004245E4" w:rsidRDefault="004245E4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4245E4">
        <w:rPr>
          <w:rFonts w:ascii="Times New Roman" w:hAnsi="Times New Roman" w:cs="Times New Roman"/>
          <w:sz w:val="24"/>
          <w:szCs w:val="24"/>
          <w:lang w:val="en-BB"/>
        </w:rPr>
        <w:lastRenderedPageBreak/>
        <w:drawing>
          <wp:inline distT="0" distB="0" distL="0" distR="0" wp14:anchorId="3E4C2206" wp14:editId="2903B909">
            <wp:extent cx="4978400" cy="2870881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87175" cy="287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FE4F8" w14:textId="6367EA81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t xml:space="preserve">     </w:t>
      </w: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t>Database in Mongo Atlas:</w:t>
      </w:r>
    </w:p>
    <w:p w14:paraId="146059B6" w14:textId="33C58C17" w:rsidR="004245E4" w:rsidRDefault="002B1D21" w:rsidP="002B1D21">
      <w:pPr>
        <w:spacing w:line="259" w:lineRule="auto"/>
        <w:ind w:left="270" w:hanging="270"/>
        <w:rPr>
          <w:rFonts w:ascii="Times New Roman" w:hAnsi="Times New Roman" w:cs="Times New Roman"/>
          <w:sz w:val="24"/>
          <w:szCs w:val="24"/>
          <w:lang w:val="en-BB"/>
        </w:rPr>
      </w:pPr>
      <w:r>
        <w:rPr>
          <w:rFonts w:ascii="Times New Roman" w:hAnsi="Times New Roman" w:cs="Times New Roman"/>
          <w:sz w:val="24"/>
          <w:szCs w:val="24"/>
          <w:lang w:val="en-BB"/>
        </w:rPr>
        <w:tab/>
        <w:t xml:space="preserve">          </w:t>
      </w:r>
      <w:r w:rsidRPr="002B1D21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4419733B" wp14:editId="3C7EA977">
            <wp:extent cx="5731510" cy="2587625"/>
            <wp:effectExtent l="0" t="0" r="254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8912A" w14:textId="4FD5B2C7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543850D0" w14:textId="0F811135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657DE955" w14:textId="2A6D3BDF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3B9E9342" w14:textId="4D841C20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6037C699" w14:textId="56CAC6A7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3C33E429" w14:textId="2DC4DD86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74733558" w14:textId="02D25EBE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5B89568B" w14:textId="3ECA0331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5D7F66E6" w14:textId="77777777" w:rsidR="002B1D21" w:rsidRDefault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</w:p>
    <w:p w14:paraId="35F7822E" w14:textId="3440F1B4" w:rsidR="0088473A" w:rsidRPr="0088473A" w:rsidRDefault="0088473A" w:rsidP="0088473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8473A">
        <w:rPr>
          <w:rFonts w:ascii="Times New Roman" w:hAnsi="Times New Roman" w:cs="Times New Roman"/>
          <w:sz w:val="24"/>
          <w:szCs w:val="24"/>
        </w:rPr>
        <w:lastRenderedPageBreak/>
        <w:t>User Password is Encrypted</w:t>
      </w:r>
    </w:p>
    <w:p w14:paraId="7349F673" w14:textId="77777777" w:rsidR="0088473A" w:rsidRDefault="0088473A" w:rsidP="0088473A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database:</w:t>
      </w:r>
    </w:p>
    <w:p w14:paraId="77808E83" w14:textId="77777777" w:rsidR="0088473A" w:rsidRDefault="0088473A" w:rsidP="0088473A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tring:</w:t>
      </w:r>
    </w:p>
    <w:p w14:paraId="19E837CB" w14:textId="5AAEEF53" w:rsidR="0088473A" w:rsidRPr="00C85958" w:rsidRDefault="0088473A" w:rsidP="0088473A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88473A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826D9C3" wp14:editId="7D590202">
            <wp:extent cx="5731510" cy="2467610"/>
            <wp:effectExtent l="0" t="0" r="254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387D" w14:textId="77777777" w:rsidR="0088473A" w:rsidRDefault="0088473A" w:rsidP="0088473A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nection successful:</w:t>
      </w:r>
    </w:p>
    <w:p w14:paraId="6EED1B6C" w14:textId="2B1EED85" w:rsidR="004245E4" w:rsidRDefault="0088473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  <w:r w:rsidRPr="0088473A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35228785" wp14:editId="395F6F9F">
            <wp:extent cx="5731510" cy="2360930"/>
            <wp:effectExtent l="0" t="0" r="254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AD35E" w14:textId="54DBA500" w:rsidR="000D42CA" w:rsidRDefault="000D42C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0955C167" w14:textId="39E93C13" w:rsidR="000D42CA" w:rsidRDefault="000D42C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43B26C75" w14:textId="2EF7B041" w:rsidR="000D42CA" w:rsidRDefault="000D42C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6F3168BB" w14:textId="558BB3D6" w:rsidR="000D42CA" w:rsidRDefault="000D42C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6B7EF3C7" w14:textId="005B0DBC" w:rsidR="000D42CA" w:rsidRDefault="000D42C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55712DD1" w14:textId="71F791BA" w:rsidR="0088473A" w:rsidRDefault="0088473A" w:rsidP="008C39BB">
      <w:pPr>
        <w:spacing w:line="360" w:lineRule="auto"/>
        <w:ind w:left="360" w:hanging="90"/>
        <w:rPr>
          <w:rFonts w:ascii="Times New Roman" w:hAnsi="Times New Roman" w:cs="Times New Roman"/>
          <w:sz w:val="24"/>
          <w:szCs w:val="24"/>
          <w:lang w:val="en-BB"/>
        </w:rPr>
      </w:pPr>
    </w:p>
    <w:p w14:paraId="419E6E80" w14:textId="3E103328" w:rsidR="0088473A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t>Signup user:</w:t>
      </w:r>
    </w:p>
    <w:p w14:paraId="0E875290" w14:textId="2987BF1F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41EB7B99" wp14:editId="78702C34">
            <wp:extent cx="4608397" cy="2658534"/>
            <wp:effectExtent l="0" t="0" r="1905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24814" cy="266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BCB79" w14:textId="3C89DBCD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4A7B05D9" wp14:editId="606111E8">
            <wp:extent cx="4605867" cy="2665239"/>
            <wp:effectExtent l="0" t="0" r="4445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14010" cy="2669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1866" w14:textId="025CB93C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578384EB" wp14:editId="63025F3C">
            <wp:extent cx="4622800" cy="2671964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32433" cy="267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ED77" w14:textId="1A189E47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drawing>
          <wp:inline distT="0" distB="0" distL="0" distR="0" wp14:anchorId="610E4DBB" wp14:editId="3C83747C">
            <wp:extent cx="4707467" cy="271255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16975" cy="271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CC7B" w14:textId="5C1BA888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346B6947" wp14:editId="4C23557F">
            <wp:extent cx="4555067" cy="2622721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62685" cy="26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D5022" w14:textId="040B2F6E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t>Get All Users:</w:t>
      </w:r>
    </w:p>
    <w:p w14:paraId="3C274775" w14:textId="1D9C4E0E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FB4D9F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0004903B" wp14:editId="7F593D94">
            <wp:extent cx="4622800" cy="2647381"/>
            <wp:effectExtent l="0" t="0" r="635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50626" cy="266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2929" w14:textId="0D055BE2" w:rsidR="00FB4D9F" w:rsidRDefault="00FB4D9F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t>Sign-in:</w:t>
      </w:r>
    </w:p>
    <w:p w14:paraId="21A2B170" w14:textId="013AE209" w:rsidR="00FB4D9F" w:rsidRDefault="00D67165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D67165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21B5CF1C" wp14:editId="79C121CE">
            <wp:extent cx="4673600" cy="2681650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80979" cy="268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3308" w14:textId="041BAD40" w:rsidR="00D67165" w:rsidRDefault="00D67165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D67165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147AD841" wp14:editId="068B8D4B">
            <wp:extent cx="4588934" cy="2638154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98977" cy="264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1976" w14:textId="5052C47B" w:rsidR="00D67165" w:rsidRDefault="00D67165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D67165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2FC5CDFD" wp14:editId="1463B63B">
            <wp:extent cx="4588510" cy="2623167"/>
            <wp:effectExtent l="0" t="0" r="254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95748" cy="262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894BA" w14:textId="40183558" w:rsidR="00D67165" w:rsidRDefault="00D67165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D67165">
        <w:rPr>
          <w:rFonts w:ascii="Times New Roman" w:hAnsi="Times New Roman" w:cs="Times New Roman"/>
          <w:b/>
          <w:bCs/>
          <w:sz w:val="24"/>
          <w:szCs w:val="24"/>
          <w:lang w:val="en-BB"/>
        </w:rPr>
        <w:lastRenderedPageBreak/>
        <w:drawing>
          <wp:inline distT="0" distB="0" distL="0" distR="0" wp14:anchorId="608BB426" wp14:editId="4E728465">
            <wp:extent cx="4320560" cy="2486261"/>
            <wp:effectExtent l="0" t="0" r="381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32239" cy="249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34AE1" w14:textId="60A4BE4A" w:rsidR="00D67165" w:rsidRPr="000D42CA" w:rsidRDefault="00D67165" w:rsidP="008C39BB">
      <w:pPr>
        <w:spacing w:line="360" w:lineRule="auto"/>
        <w:ind w:left="360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D67165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196415BA" wp14:editId="447BE17E">
            <wp:extent cx="4337732" cy="2487973"/>
            <wp:effectExtent l="0" t="0" r="5715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49874" cy="249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9F348" w14:textId="77777777" w:rsidR="002B1D21" w:rsidRDefault="002B1D21" w:rsidP="002B1D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BB"/>
        </w:rPr>
        <w:t xml:space="preserve">     Database in Mongo Atlas:</w:t>
      </w:r>
    </w:p>
    <w:p w14:paraId="20F6ECDF" w14:textId="34D88EEC" w:rsidR="002B1D21" w:rsidRDefault="002B1D21" w:rsidP="002B1D21">
      <w:pPr>
        <w:spacing w:line="259" w:lineRule="auto"/>
        <w:ind w:left="-360" w:hanging="180"/>
        <w:rPr>
          <w:rFonts w:ascii="Times New Roman" w:hAnsi="Times New Roman" w:cs="Times New Roman"/>
          <w:sz w:val="24"/>
          <w:szCs w:val="24"/>
          <w:lang w:val="en-BB"/>
        </w:rPr>
      </w:pPr>
      <w:r>
        <w:rPr>
          <w:rFonts w:ascii="Times New Roman" w:hAnsi="Times New Roman" w:cs="Times New Roman"/>
          <w:sz w:val="24"/>
          <w:szCs w:val="24"/>
          <w:lang w:val="en-BB"/>
        </w:rPr>
        <w:tab/>
        <w:t xml:space="preserve">          </w:t>
      </w:r>
      <w:r w:rsidRPr="002B1D21">
        <w:rPr>
          <w:rFonts w:ascii="Times New Roman" w:hAnsi="Times New Roman" w:cs="Times New Roman"/>
          <w:sz w:val="24"/>
          <w:szCs w:val="24"/>
          <w:lang w:val="en-BB"/>
        </w:rPr>
        <w:drawing>
          <wp:inline distT="0" distB="0" distL="0" distR="0" wp14:anchorId="23728DFB" wp14:editId="063398DF">
            <wp:extent cx="5370840" cy="2418248"/>
            <wp:effectExtent l="0" t="0" r="127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4477" cy="243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FB24C" w14:textId="70980125" w:rsidR="000D42CA" w:rsidRDefault="000D42CA" w:rsidP="002B1D21">
      <w:pPr>
        <w:spacing w:line="259" w:lineRule="auto"/>
        <w:ind w:left="-360" w:hanging="180"/>
        <w:rPr>
          <w:rFonts w:ascii="Times New Roman" w:hAnsi="Times New Roman" w:cs="Times New Roman"/>
          <w:sz w:val="24"/>
          <w:szCs w:val="24"/>
          <w:lang w:val="en-BB"/>
        </w:rPr>
      </w:pPr>
    </w:p>
    <w:p w14:paraId="1270EC3E" w14:textId="1123CD7C" w:rsidR="000D42CA" w:rsidRDefault="000D42CA" w:rsidP="002B1D21">
      <w:pPr>
        <w:spacing w:line="259" w:lineRule="auto"/>
        <w:ind w:left="-360" w:hanging="180"/>
        <w:rPr>
          <w:rFonts w:ascii="Times New Roman" w:hAnsi="Times New Roman" w:cs="Times New Roman"/>
          <w:sz w:val="24"/>
          <w:szCs w:val="24"/>
          <w:lang w:val="en-BB"/>
        </w:rPr>
      </w:pPr>
    </w:p>
    <w:p w14:paraId="3BE9E713" w14:textId="21FF15B3" w:rsidR="002B1D21" w:rsidRDefault="000D42CA" w:rsidP="002B1D21">
      <w:pPr>
        <w:spacing w:line="259" w:lineRule="auto"/>
        <w:rPr>
          <w:rFonts w:ascii="Times New Roman" w:hAnsi="Times New Roman" w:cs="Times New Roman"/>
          <w:sz w:val="24"/>
          <w:szCs w:val="24"/>
          <w:lang w:val="en-BB"/>
        </w:rPr>
      </w:pPr>
      <w:r w:rsidRPr="000D42CA">
        <w:rPr>
          <w:rFonts w:ascii="Times New Roman" w:hAnsi="Times New Roman" w:cs="Times New Roman"/>
          <w:b/>
          <w:bCs/>
          <w:sz w:val="24"/>
          <w:szCs w:val="24"/>
        </w:rPr>
        <w:lastRenderedPageBreak/>
        <w:t>Java Web Token Authentication Flow</w:t>
      </w:r>
    </w:p>
    <w:p w14:paraId="2B25033D" w14:textId="5CDA1293" w:rsidR="002B1D21" w:rsidRPr="00FB4D9F" w:rsidRDefault="000D42CA" w:rsidP="000D42CA">
      <w:pPr>
        <w:spacing w:line="360" w:lineRule="auto"/>
        <w:ind w:left="360" w:hanging="360"/>
        <w:rPr>
          <w:rFonts w:ascii="Times New Roman" w:hAnsi="Times New Roman" w:cs="Times New Roman"/>
          <w:b/>
          <w:bCs/>
          <w:sz w:val="24"/>
          <w:szCs w:val="24"/>
          <w:lang w:val="en-BB"/>
        </w:rPr>
      </w:pPr>
      <w:r w:rsidRPr="000D42CA">
        <w:rPr>
          <w:rFonts w:ascii="Times New Roman" w:hAnsi="Times New Roman" w:cs="Times New Roman"/>
          <w:b/>
          <w:bCs/>
          <w:sz w:val="24"/>
          <w:szCs w:val="24"/>
          <w:lang w:val="en-BB"/>
        </w:rPr>
        <w:drawing>
          <wp:inline distT="0" distB="0" distL="0" distR="0" wp14:anchorId="350785B1" wp14:editId="684D97A0">
            <wp:extent cx="6174694" cy="629920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78441" cy="630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1D21" w:rsidRPr="00FB4D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B53BB"/>
    <w:multiLevelType w:val="hybridMultilevel"/>
    <w:tmpl w:val="D0D61D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7F50D3"/>
    <w:multiLevelType w:val="hybridMultilevel"/>
    <w:tmpl w:val="D0D61D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458056">
    <w:abstractNumId w:val="1"/>
  </w:num>
  <w:num w:numId="2" w16cid:durableId="81996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rSwNDIzMTA3tTBX0lEKTi0uzszPAykwrAUA+t8uvywAAAA="/>
  </w:docVars>
  <w:rsids>
    <w:rsidRoot w:val="00240685"/>
    <w:rsid w:val="000D42CA"/>
    <w:rsid w:val="00240685"/>
    <w:rsid w:val="002B1D21"/>
    <w:rsid w:val="004245E4"/>
    <w:rsid w:val="00476CE6"/>
    <w:rsid w:val="005C1713"/>
    <w:rsid w:val="007011C1"/>
    <w:rsid w:val="0088473A"/>
    <w:rsid w:val="008C39BB"/>
    <w:rsid w:val="00B72BA3"/>
    <w:rsid w:val="00C85958"/>
    <w:rsid w:val="00CE0129"/>
    <w:rsid w:val="00D67165"/>
    <w:rsid w:val="00DF289B"/>
    <w:rsid w:val="00E34A3B"/>
    <w:rsid w:val="00F474C4"/>
    <w:rsid w:val="00FB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5C2E9"/>
  <w15:chartTrackingRefBased/>
  <w15:docId w15:val="{83205C1B-CD1E-40FC-A504-BAD47867D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21"/>
    <w:pPr>
      <w:spacing w:line="256" w:lineRule="auto"/>
    </w:pPr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2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12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42C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0D42CA"/>
    <w:pPr>
      <w:spacing w:line="259" w:lineRule="auto"/>
      <w:outlineLvl w:val="9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4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96113-0519-4A20-A4E2-1B5A69A4D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5</TotalTime>
  <Pages>17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8</cp:revision>
  <dcterms:created xsi:type="dcterms:W3CDTF">2022-11-04T10:04:00Z</dcterms:created>
  <dcterms:modified xsi:type="dcterms:W3CDTF">2022-11-06T00:26:00Z</dcterms:modified>
</cp:coreProperties>
</file>